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608E36" w14:textId="2A3210AD" w:rsidR="008A6B92" w:rsidRPr="00273314" w:rsidRDefault="0018418A" w:rsidP="00273314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99636341"/>
      <w:bookmarkStart w:id="1" w:name="_Hlk99633434"/>
      <w:r w:rsidRPr="00273314">
        <w:rPr>
          <w:rFonts w:ascii="Times New Roman" w:hAnsi="Times New Roman" w:cs="Times New Roman"/>
          <w:b/>
          <w:bCs/>
          <w:sz w:val="24"/>
          <w:szCs w:val="24"/>
          <w:lang w:val="en-US"/>
        </w:rPr>
        <w:t>International Conference on the Art and Science of Simulating Complex Systems</w:t>
      </w:r>
      <w:bookmarkStart w:id="2" w:name="_Hlk99634671"/>
    </w:p>
    <w:p w14:paraId="167DDD35" w14:textId="0BF4C8E3" w:rsidR="008A6B92" w:rsidRDefault="008A6B92" w:rsidP="008A6B92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r w:rsidRPr="000303BD">
        <w:rPr>
          <w:rFonts w:ascii="Times New Roman" w:hAnsi="Times New Roman" w:cs="Times New Roman"/>
          <w:b/>
          <w:bCs/>
          <w:sz w:val="24"/>
          <w:szCs w:val="24"/>
          <w:lang w:val="en-US"/>
        </w:rPr>
        <w:t>ASS</w:t>
      </w:r>
      <w:r w:rsidRPr="00AD18C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</w:t>
      </w:r>
      <w:r w:rsidRPr="000303BD">
        <w:rPr>
          <w:rFonts w:ascii="Times New Roman" w:hAnsi="Times New Roman" w:cs="Times New Roman"/>
          <w:b/>
          <w:bCs/>
          <w:sz w:val="24"/>
          <w:szCs w:val="24"/>
          <w:lang w:val="en-US"/>
        </w:rPr>
        <w:t>CS</w:t>
      </w:r>
      <w:r w:rsidR="00E77955">
        <w:rPr>
          <w:rFonts w:ascii="Times New Roman" w:hAnsi="Times New Roman" w:cs="Times New Roman"/>
          <w:b/>
          <w:bCs/>
          <w:sz w:val="24"/>
          <w:szCs w:val="24"/>
          <w:lang w:val="en-US"/>
        </w:rPr>
        <w:t>’</w:t>
      </w:r>
      <w:r w:rsidRPr="000303BD">
        <w:rPr>
          <w:rFonts w:ascii="Times New Roman" w:hAnsi="Times New Roman" w:cs="Times New Roman"/>
          <w:b/>
          <w:bCs/>
          <w:sz w:val="24"/>
          <w:szCs w:val="24"/>
          <w:lang w:val="en-US"/>
        </w:rPr>
        <w:t>25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bookmarkEnd w:id="0"/>
    <w:bookmarkEnd w:id="2"/>
    <w:p w14:paraId="74B3DEB1" w14:textId="520E0286" w:rsidR="00CF0EB9" w:rsidRDefault="0018418A" w:rsidP="00B3478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34"/>
          <w:szCs w:val="34"/>
          <w:lang w:val="en-US"/>
        </w:rPr>
        <w:t>Title of Abstract</w:t>
      </w:r>
      <w:r w:rsidR="00EE63CB">
        <w:rPr>
          <w:rFonts w:ascii="Times New Roman" w:hAnsi="Times New Roman" w:cs="Times New Roman"/>
          <w:b/>
          <w:bCs/>
          <w:sz w:val="34"/>
          <w:szCs w:val="34"/>
          <w:lang w:val="en-US"/>
        </w:rPr>
        <w:t xml:space="preserve"> </w:t>
      </w:r>
      <w:r w:rsidRPr="0018418A">
        <w:rPr>
          <w:rFonts w:ascii="Times New Roman" w:hAnsi="Times New Roman" w:cs="Times New Roman"/>
          <w:b/>
          <w:bCs/>
          <w:sz w:val="24"/>
          <w:szCs w:val="24"/>
          <w:lang w:val="en-US"/>
        </w:rPr>
        <w:t>(Font Size: 1</w:t>
      </w:r>
      <w:r w:rsidR="00EE63CB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  <w:r w:rsidRPr="0018418A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62E3693A" w14:textId="6E08A3F9" w:rsidR="00B34784" w:rsidRPr="00B7565D" w:rsidRDefault="0018418A" w:rsidP="00B3478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7565D">
        <w:rPr>
          <w:rFonts w:ascii="Times New Roman" w:hAnsi="Times New Roman" w:cs="Times New Roman"/>
          <w:sz w:val="24"/>
          <w:szCs w:val="24"/>
          <w:lang w:val="en-US"/>
        </w:rPr>
        <w:t>Author 1</w:t>
      </w:r>
      <w:r w:rsidR="000C7E48" w:rsidRPr="00B7565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</w:t>
      </w:r>
      <w:r w:rsidRPr="00B7565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C7E48" w:rsidRPr="00B7565D">
        <w:rPr>
          <w:rFonts w:ascii="Times New Roman" w:hAnsi="Times New Roman" w:cs="Times New Roman"/>
          <w:sz w:val="24"/>
          <w:szCs w:val="24"/>
          <w:lang w:val="en-US"/>
        </w:rPr>
        <w:t xml:space="preserve"> Author 1</w:t>
      </w:r>
      <w:r w:rsidR="000C7E48" w:rsidRPr="00B7565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r w:rsidRPr="00B7565D">
        <w:rPr>
          <w:rFonts w:ascii="Times New Roman" w:hAnsi="Times New Roman" w:cs="Times New Roman"/>
          <w:sz w:val="24"/>
          <w:szCs w:val="24"/>
          <w:lang w:val="en-US"/>
        </w:rPr>
        <w:t xml:space="preserve"> …., Corresponding Author</w:t>
      </w:r>
      <w:r w:rsidR="00B34784" w:rsidRPr="00B7565D">
        <w:rPr>
          <w:rStyle w:val="FootnoteReference"/>
          <w:rFonts w:ascii="Times New Roman" w:hAnsi="Times New Roman" w:cs="Times New Roman"/>
          <w:sz w:val="24"/>
          <w:szCs w:val="24"/>
          <w:lang w:val="en-US"/>
        </w:rPr>
        <w:footnoteReference w:id="1"/>
      </w:r>
      <w:r w:rsidR="00EE63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565D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13414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ont Size: </w:t>
      </w:r>
      <w:r w:rsidR="00B7565D" w:rsidRPr="00134143">
        <w:rPr>
          <w:rFonts w:ascii="Times New Roman" w:hAnsi="Times New Roman" w:cs="Times New Roman"/>
          <w:b/>
          <w:bCs/>
          <w:sz w:val="24"/>
          <w:szCs w:val="24"/>
          <w:lang w:val="en-US"/>
        </w:rPr>
        <w:t>12</w:t>
      </w:r>
      <w:r w:rsidRPr="00B7565D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43E170C" w14:textId="4BF9300C" w:rsidR="000C7E48" w:rsidRPr="00B7565D" w:rsidRDefault="000C7E48" w:rsidP="000C7E48">
      <w:pPr>
        <w:jc w:val="center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proofErr w:type="spellStart"/>
      <w:proofErr w:type="gramStart"/>
      <w:r w:rsidRPr="00B7565D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a</w:t>
      </w:r>
      <w:proofErr w:type="spellEnd"/>
      <w:proofErr w:type="gramEnd"/>
      <w:r w:rsidR="00B7565D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 </w:t>
      </w:r>
      <w:r w:rsidRPr="00B7565D">
        <w:rPr>
          <w:rFonts w:ascii="Times New Roman" w:hAnsi="Times New Roman" w:cs="Times New Roman"/>
          <w:i/>
          <w:iCs/>
          <w:sz w:val="20"/>
          <w:szCs w:val="20"/>
          <w:lang w:val="en-US"/>
        </w:rPr>
        <w:t>Affiliation</w:t>
      </w:r>
      <w:r w:rsidR="00B7565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B7565D">
        <w:rPr>
          <w:rFonts w:ascii="Times New Roman" w:hAnsi="Times New Roman" w:cs="Times New Roman"/>
          <w:i/>
          <w:iCs/>
          <w:sz w:val="20"/>
          <w:szCs w:val="20"/>
          <w:lang w:val="en-US"/>
        </w:rPr>
        <w:t>1</w:t>
      </w:r>
      <w:r w:rsidR="00134143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="00134143" w:rsidRPr="00B7565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34143" w:rsidRPr="00134143">
        <w:rPr>
          <w:rFonts w:ascii="Times New Roman" w:hAnsi="Times New Roman" w:cs="Times New Roman"/>
          <w:b/>
          <w:bCs/>
          <w:sz w:val="24"/>
          <w:szCs w:val="24"/>
          <w:lang w:val="en-US"/>
        </w:rPr>
        <w:t>Font Size: 1</w:t>
      </w:r>
      <w:r w:rsidR="00134143">
        <w:rPr>
          <w:rFonts w:ascii="Times New Roman" w:hAnsi="Times New Roman" w:cs="Times New Roman"/>
          <w:b/>
          <w:bCs/>
          <w:sz w:val="24"/>
          <w:szCs w:val="24"/>
          <w:lang w:val="en-US"/>
        </w:rPr>
        <w:t>0 in Italic)</w:t>
      </w:r>
    </w:p>
    <w:p w14:paraId="38CF2CEC" w14:textId="0BE163D1" w:rsidR="000C7E48" w:rsidRPr="00B7565D" w:rsidRDefault="000C7E48" w:rsidP="000C7E48">
      <w:pPr>
        <w:jc w:val="center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B7565D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b </w:t>
      </w:r>
      <w:r w:rsidRPr="00B7565D">
        <w:rPr>
          <w:rFonts w:ascii="Times New Roman" w:hAnsi="Times New Roman" w:cs="Times New Roman"/>
          <w:i/>
          <w:iCs/>
          <w:sz w:val="20"/>
          <w:szCs w:val="20"/>
          <w:lang w:val="en-US"/>
        </w:rPr>
        <w:t>Affiliation</w:t>
      </w:r>
      <w:r w:rsidR="00B7565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2</w:t>
      </w:r>
      <w:r w:rsidR="00134143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="00134143" w:rsidRPr="00B7565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34143" w:rsidRPr="00134143">
        <w:rPr>
          <w:rFonts w:ascii="Times New Roman" w:hAnsi="Times New Roman" w:cs="Times New Roman"/>
          <w:b/>
          <w:bCs/>
          <w:sz w:val="24"/>
          <w:szCs w:val="24"/>
          <w:lang w:val="en-US"/>
        </w:rPr>
        <w:t>Font Size: 1</w:t>
      </w:r>
      <w:r w:rsidR="00134143">
        <w:rPr>
          <w:rFonts w:ascii="Times New Roman" w:hAnsi="Times New Roman" w:cs="Times New Roman"/>
          <w:b/>
          <w:bCs/>
          <w:sz w:val="24"/>
          <w:szCs w:val="24"/>
          <w:lang w:val="en-US"/>
        </w:rPr>
        <w:t>0 in Italic)</w:t>
      </w:r>
    </w:p>
    <w:bookmarkEnd w:id="1"/>
    <w:p w14:paraId="11DAC94F" w14:textId="77777777" w:rsidR="000D1885" w:rsidRPr="000D1885" w:rsidRDefault="000D1885" w:rsidP="000D1885">
      <w:pPr>
        <w:keepNext/>
        <w:pBdr>
          <w:top w:val="single" w:sz="4" w:space="10" w:color="auto"/>
        </w:pBdr>
        <w:suppressAutoHyphens/>
        <w:spacing w:after="0" w:line="220" w:lineRule="exact"/>
        <w:rPr>
          <w:rFonts w:ascii="Times New Roman" w:eastAsia="SimSun" w:hAnsi="Times New Roman" w:cs="Times New Roman"/>
          <w:b/>
          <w:sz w:val="18"/>
          <w:szCs w:val="20"/>
          <w:lang w:val="en-US"/>
        </w:rPr>
      </w:pPr>
    </w:p>
    <w:p w14:paraId="68261874" w14:textId="46DD9BB0" w:rsidR="00A63159" w:rsidRPr="00A865F8" w:rsidRDefault="00A63159" w:rsidP="00797D2B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865F8">
        <w:rPr>
          <w:rFonts w:ascii="Times New Roman" w:hAnsi="Times New Roman" w:cs="Times New Roman"/>
          <w:b/>
          <w:bCs/>
          <w:sz w:val="28"/>
          <w:szCs w:val="28"/>
          <w:lang w:val="en-US"/>
        </w:rPr>
        <w:t>Abstract</w:t>
      </w:r>
      <w:r w:rsidR="00A865F8" w:rsidRPr="00A865F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(Word Limit: 250 words)</w:t>
      </w:r>
    </w:p>
    <w:p w14:paraId="1587CCEE" w14:textId="77777777" w:rsidR="00A865F8" w:rsidRDefault="00A865F8" w:rsidP="00797D2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AFE36C" w14:textId="65D1B952" w:rsidR="00797D2B" w:rsidRPr="00A865F8" w:rsidRDefault="00A865F8" w:rsidP="00F972C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A865F8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8F31BD">
        <w:rPr>
          <w:rFonts w:ascii="Times New Roman" w:hAnsi="Times New Roman" w:cs="Times New Roman"/>
          <w:sz w:val="24"/>
          <w:szCs w:val="24"/>
          <w:lang w:val="en-US"/>
        </w:rPr>
        <w:t>Abstract</w:t>
      </w:r>
      <w:r w:rsidRPr="00A865F8">
        <w:rPr>
          <w:rFonts w:ascii="Times New Roman" w:hAnsi="Times New Roman" w:cs="Times New Roman"/>
          <w:sz w:val="24"/>
          <w:szCs w:val="24"/>
          <w:lang w:val="en-US"/>
        </w:rPr>
        <w:t>&gt; (</w:t>
      </w:r>
      <w:r w:rsidRPr="00134143">
        <w:rPr>
          <w:rFonts w:ascii="Times New Roman" w:hAnsi="Times New Roman" w:cs="Times New Roman"/>
          <w:b/>
          <w:bCs/>
          <w:sz w:val="24"/>
          <w:szCs w:val="24"/>
          <w:lang w:val="en-US"/>
        </w:rPr>
        <w:t>Font Size: 12</w:t>
      </w:r>
      <w:r w:rsidRPr="00A865F8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2A62BE9" w14:textId="7BEF57DE" w:rsidR="00955399" w:rsidRPr="00A865F8" w:rsidRDefault="00955399" w:rsidP="00797D2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BD3788" w14:textId="77777777" w:rsidR="00B819F6" w:rsidRPr="00A865F8" w:rsidRDefault="00B819F6" w:rsidP="00955399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364BAA75" w14:textId="77777777" w:rsidR="003F64EC" w:rsidRDefault="003F64EC" w:rsidP="00955399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421E1841" w14:textId="10B97860" w:rsidR="00955399" w:rsidRPr="00A865F8" w:rsidRDefault="00955399" w:rsidP="00955399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865F8">
        <w:rPr>
          <w:rFonts w:ascii="Times New Roman" w:hAnsi="Times New Roman" w:cs="Times New Roman"/>
          <w:i/>
          <w:iCs/>
          <w:sz w:val="24"/>
          <w:szCs w:val="24"/>
          <w:lang w:val="en-US"/>
        </w:rPr>
        <w:t>Keywords:</w:t>
      </w:r>
      <w:r w:rsidRPr="00A865F8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  <w:r w:rsidR="000C7E48" w:rsidRPr="00A865F8">
        <w:rPr>
          <w:rFonts w:ascii="Times New Roman" w:hAnsi="Times New Roman" w:cs="Times New Roman"/>
          <w:b/>
          <w:bCs/>
          <w:sz w:val="24"/>
          <w:szCs w:val="24"/>
          <w:lang w:val="en-US"/>
        </w:rPr>
        <w:t>&lt;Enter only 5 Keywords&gt;</w:t>
      </w:r>
    </w:p>
    <w:p w14:paraId="280AD1C4" w14:textId="77777777" w:rsidR="00955399" w:rsidRDefault="00955399" w:rsidP="00797D2B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FA0EF90" w14:textId="77777777" w:rsidR="00A32808" w:rsidRDefault="00A32808" w:rsidP="00A3280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476035E" w14:textId="77777777" w:rsidR="00A32808" w:rsidRDefault="00A32808" w:rsidP="00A3280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1502AA2" w14:textId="77777777" w:rsidR="00F972C9" w:rsidRPr="00EE63CB" w:rsidRDefault="00F972C9" w:rsidP="00F972C9">
      <w:pPr>
        <w:jc w:val="both"/>
        <w:rPr>
          <w:rFonts w:ascii="Times New Roman" w:hAnsi="Times New Roman" w:cs="Times New Roman"/>
          <w:b/>
          <w:bCs/>
          <w:color w:val="EE0000"/>
          <w:sz w:val="28"/>
          <w:szCs w:val="28"/>
          <w:highlight w:val="yellow"/>
          <w:u w:val="single"/>
        </w:rPr>
      </w:pPr>
      <w:r w:rsidRPr="00EE63CB">
        <w:rPr>
          <w:rFonts w:ascii="Times New Roman" w:hAnsi="Times New Roman" w:cs="Times New Roman"/>
          <w:b/>
          <w:bCs/>
          <w:color w:val="EE0000"/>
          <w:sz w:val="28"/>
          <w:szCs w:val="28"/>
          <w:highlight w:val="yellow"/>
          <w:u w:val="single"/>
        </w:rPr>
        <w:t xml:space="preserve">Important Instruction: </w:t>
      </w:r>
    </w:p>
    <w:p w14:paraId="09DF1C93" w14:textId="77777777" w:rsidR="00F972C9" w:rsidRPr="00EE63CB" w:rsidRDefault="00F972C9" w:rsidP="00F972C9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E63CB">
        <w:rPr>
          <w:rFonts w:ascii="Times New Roman" w:hAnsi="Times New Roman" w:cs="Times New Roman"/>
          <w:sz w:val="24"/>
          <w:szCs w:val="24"/>
          <w:highlight w:val="yellow"/>
        </w:rPr>
        <w:t xml:space="preserve">All fonts in the Abstract should be constantly preserved to </w:t>
      </w:r>
      <w:r w:rsidRPr="00EE63C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“Times New Roman”</w:t>
      </w:r>
    </w:p>
    <w:p w14:paraId="2D942219" w14:textId="4F57D8B7" w:rsidR="006462C6" w:rsidRDefault="00F972C9" w:rsidP="00F972C9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E63C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lease Erase the Instruction while Submitting the Abstract</w:t>
      </w:r>
    </w:p>
    <w:p w14:paraId="47738910" w14:textId="0249AA01" w:rsidR="00E575DB" w:rsidRPr="00EE63CB" w:rsidRDefault="00E575DB" w:rsidP="00F972C9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rovide the File name: “Your Name_A</w:t>
      </w:r>
      <w:r w:rsidR="008A6B9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SiCS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25”</w:t>
      </w:r>
    </w:p>
    <w:sectPr w:rsidR="00E575DB" w:rsidRPr="00EE63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61B90A" w14:textId="77777777" w:rsidR="00A7024E" w:rsidRDefault="00A7024E" w:rsidP="00B34784">
      <w:pPr>
        <w:spacing w:after="0" w:line="240" w:lineRule="auto"/>
      </w:pPr>
      <w:r>
        <w:separator/>
      </w:r>
    </w:p>
  </w:endnote>
  <w:endnote w:type="continuationSeparator" w:id="0">
    <w:p w14:paraId="690AE4F9" w14:textId="77777777" w:rsidR="00A7024E" w:rsidRDefault="00A7024E" w:rsidP="00B347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D7CF1" w14:textId="77777777" w:rsidR="00A7024E" w:rsidRDefault="00A7024E" w:rsidP="00B34784">
      <w:pPr>
        <w:spacing w:after="0" w:line="240" w:lineRule="auto"/>
      </w:pPr>
      <w:r>
        <w:separator/>
      </w:r>
    </w:p>
  </w:footnote>
  <w:footnote w:type="continuationSeparator" w:id="0">
    <w:p w14:paraId="526C2D9B" w14:textId="77777777" w:rsidR="00A7024E" w:rsidRDefault="00A7024E" w:rsidP="00B34784">
      <w:pPr>
        <w:spacing w:after="0" w:line="240" w:lineRule="auto"/>
      </w:pPr>
      <w:r>
        <w:continuationSeparator/>
      </w:r>
    </w:p>
  </w:footnote>
  <w:footnote w:id="1">
    <w:p w14:paraId="067CD935" w14:textId="18140226" w:rsidR="00B34784" w:rsidRDefault="00B34784" w:rsidP="00B34784">
      <w:pPr>
        <w:pStyle w:val="FootnoteText"/>
        <w:rPr>
          <w:rFonts w:ascii="Times New Roman" w:hAnsi="Times New Roman" w:cs="Times New Roman"/>
          <w:lang w:val="en-US"/>
        </w:rPr>
      </w:pPr>
      <w:r>
        <w:rPr>
          <w:rStyle w:val="FootnoteReference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</w:t>
      </w:r>
      <w:r w:rsidR="009C6D02">
        <w:rPr>
          <w:rFonts w:ascii="Times New Roman" w:hAnsi="Times New Roman" w:cs="Times New Roman"/>
        </w:rPr>
        <w:t xml:space="preserve">Corresponding Author </w:t>
      </w:r>
      <w:r>
        <w:rPr>
          <w:rFonts w:ascii="Times New Roman" w:hAnsi="Times New Roman" w:cs="Times New Roman"/>
          <w:lang w:val="en-US"/>
        </w:rPr>
        <w:t xml:space="preserve">Email: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E6E3F99"/>
    <w:multiLevelType w:val="hybridMultilevel"/>
    <w:tmpl w:val="03C634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5913411">
    <w:abstractNumId w:val="0"/>
  </w:num>
  <w:num w:numId="2" w16cid:durableId="1890845434">
    <w:abstractNumId w:val="0"/>
  </w:num>
  <w:num w:numId="3" w16cid:durableId="2080132563">
    <w:abstractNumId w:val="0"/>
  </w:num>
  <w:num w:numId="4" w16cid:durableId="1783374303">
    <w:abstractNumId w:val="0"/>
  </w:num>
  <w:num w:numId="5" w16cid:durableId="876283915">
    <w:abstractNumId w:val="0"/>
  </w:num>
  <w:num w:numId="6" w16cid:durableId="537279196">
    <w:abstractNumId w:val="0"/>
  </w:num>
  <w:num w:numId="7" w16cid:durableId="194970667">
    <w:abstractNumId w:val="0"/>
  </w:num>
  <w:num w:numId="8" w16cid:durableId="621959891">
    <w:abstractNumId w:val="0"/>
  </w:num>
  <w:num w:numId="9" w16cid:durableId="1222254716">
    <w:abstractNumId w:val="0"/>
  </w:num>
  <w:num w:numId="10" w16cid:durableId="1384254795">
    <w:abstractNumId w:val="0"/>
  </w:num>
  <w:num w:numId="11" w16cid:durableId="140583296">
    <w:abstractNumId w:val="0"/>
  </w:num>
  <w:num w:numId="12" w16cid:durableId="790786870">
    <w:abstractNumId w:val="0"/>
  </w:num>
  <w:num w:numId="13" w16cid:durableId="2007394872">
    <w:abstractNumId w:val="0"/>
  </w:num>
  <w:num w:numId="14" w16cid:durableId="1707565343">
    <w:abstractNumId w:val="0"/>
  </w:num>
  <w:num w:numId="15" w16cid:durableId="1652441580">
    <w:abstractNumId w:val="0"/>
  </w:num>
  <w:num w:numId="16" w16cid:durableId="205070431">
    <w:abstractNumId w:val="0"/>
  </w:num>
  <w:num w:numId="17" w16cid:durableId="1989704687">
    <w:abstractNumId w:val="0"/>
  </w:num>
  <w:num w:numId="18" w16cid:durableId="1436294238">
    <w:abstractNumId w:val="0"/>
  </w:num>
  <w:num w:numId="19" w16cid:durableId="520321125">
    <w:abstractNumId w:val="0"/>
  </w:num>
  <w:num w:numId="20" w16cid:durableId="2119332982">
    <w:abstractNumId w:val="0"/>
  </w:num>
  <w:num w:numId="21" w16cid:durableId="21001779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NDI3NrIwMjKwsDBR0lEKTi0uzszPAykwqwUAjyH+mSwAAAA="/>
  </w:docVars>
  <w:rsids>
    <w:rsidRoot w:val="00797D2B"/>
    <w:rsid w:val="000303BD"/>
    <w:rsid w:val="00047F13"/>
    <w:rsid w:val="00067769"/>
    <w:rsid w:val="00082E57"/>
    <w:rsid w:val="00090A6D"/>
    <w:rsid w:val="000C7E48"/>
    <w:rsid w:val="000D00B3"/>
    <w:rsid w:val="000D03C6"/>
    <w:rsid w:val="000D1885"/>
    <w:rsid w:val="000E487F"/>
    <w:rsid w:val="000F7440"/>
    <w:rsid w:val="00134143"/>
    <w:rsid w:val="00141E5F"/>
    <w:rsid w:val="001476B5"/>
    <w:rsid w:val="001564C7"/>
    <w:rsid w:val="00165DF8"/>
    <w:rsid w:val="00175EDE"/>
    <w:rsid w:val="0018418A"/>
    <w:rsid w:val="001B267C"/>
    <w:rsid w:val="001B78DB"/>
    <w:rsid w:val="001D0B0C"/>
    <w:rsid w:val="001F3CE2"/>
    <w:rsid w:val="00222D56"/>
    <w:rsid w:val="00273314"/>
    <w:rsid w:val="00276D50"/>
    <w:rsid w:val="002774BF"/>
    <w:rsid w:val="00285B9E"/>
    <w:rsid w:val="00286135"/>
    <w:rsid w:val="00286DF5"/>
    <w:rsid w:val="002A5646"/>
    <w:rsid w:val="002F5171"/>
    <w:rsid w:val="003075D0"/>
    <w:rsid w:val="00311730"/>
    <w:rsid w:val="00322761"/>
    <w:rsid w:val="003A6455"/>
    <w:rsid w:val="003B3A71"/>
    <w:rsid w:val="003F64EC"/>
    <w:rsid w:val="00400F94"/>
    <w:rsid w:val="00440AF3"/>
    <w:rsid w:val="00443F68"/>
    <w:rsid w:val="00446104"/>
    <w:rsid w:val="00457E5A"/>
    <w:rsid w:val="004C0DD4"/>
    <w:rsid w:val="004E31E3"/>
    <w:rsid w:val="004F66B8"/>
    <w:rsid w:val="00514C59"/>
    <w:rsid w:val="00594BFD"/>
    <w:rsid w:val="005A669D"/>
    <w:rsid w:val="005A6E66"/>
    <w:rsid w:val="005C1DE5"/>
    <w:rsid w:val="005C4158"/>
    <w:rsid w:val="005F0E05"/>
    <w:rsid w:val="00603947"/>
    <w:rsid w:val="00605480"/>
    <w:rsid w:val="0063449F"/>
    <w:rsid w:val="006356A0"/>
    <w:rsid w:val="00636E1E"/>
    <w:rsid w:val="006462C6"/>
    <w:rsid w:val="0068154A"/>
    <w:rsid w:val="006A3753"/>
    <w:rsid w:val="006B08CD"/>
    <w:rsid w:val="006B160B"/>
    <w:rsid w:val="006C6E24"/>
    <w:rsid w:val="006D20D0"/>
    <w:rsid w:val="00701D8D"/>
    <w:rsid w:val="0073611E"/>
    <w:rsid w:val="00747FA8"/>
    <w:rsid w:val="007559D8"/>
    <w:rsid w:val="00775F1E"/>
    <w:rsid w:val="00797D2B"/>
    <w:rsid w:val="007B4DB2"/>
    <w:rsid w:val="00894F1C"/>
    <w:rsid w:val="008A6B92"/>
    <w:rsid w:val="008B18A3"/>
    <w:rsid w:val="008D460F"/>
    <w:rsid w:val="008D67FC"/>
    <w:rsid w:val="008F31BD"/>
    <w:rsid w:val="0090525C"/>
    <w:rsid w:val="0091766A"/>
    <w:rsid w:val="00955399"/>
    <w:rsid w:val="00965548"/>
    <w:rsid w:val="009814B2"/>
    <w:rsid w:val="00997E74"/>
    <w:rsid w:val="009B0CC3"/>
    <w:rsid w:val="009B4D8E"/>
    <w:rsid w:val="009C6D02"/>
    <w:rsid w:val="009E5F73"/>
    <w:rsid w:val="009F7BDF"/>
    <w:rsid w:val="00A32808"/>
    <w:rsid w:val="00A44819"/>
    <w:rsid w:val="00A62518"/>
    <w:rsid w:val="00A63159"/>
    <w:rsid w:val="00A7024E"/>
    <w:rsid w:val="00A865F8"/>
    <w:rsid w:val="00AC5F31"/>
    <w:rsid w:val="00AD18CB"/>
    <w:rsid w:val="00AF29B4"/>
    <w:rsid w:val="00B34784"/>
    <w:rsid w:val="00B43CB7"/>
    <w:rsid w:val="00B7565D"/>
    <w:rsid w:val="00B819F6"/>
    <w:rsid w:val="00B91222"/>
    <w:rsid w:val="00BF5759"/>
    <w:rsid w:val="00C52C88"/>
    <w:rsid w:val="00C57F32"/>
    <w:rsid w:val="00C677AD"/>
    <w:rsid w:val="00C742B8"/>
    <w:rsid w:val="00C84746"/>
    <w:rsid w:val="00C8545C"/>
    <w:rsid w:val="00CB1321"/>
    <w:rsid w:val="00CC15B6"/>
    <w:rsid w:val="00CF0EB9"/>
    <w:rsid w:val="00CF14D6"/>
    <w:rsid w:val="00CF6D8A"/>
    <w:rsid w:val="00D021EF"/>
    <w:rsid w:val="00D02212"/>
    <w:rsid w:val="00D03FDD"/>
    <w:rsid w:val="00D22DDA"/>
    <w:rsid w:val="00D27A42"/>
    <w:rsid w:val="00D42F6D"/>
    <w:rsid w:val="00D62EA9"/>
    <w:rsid w:val="00D77C8C"/>
    <w:rsid w:val="00DA3314"/>
    <w:rsid w:val="00E10C2A"/>
    <w:rsid w:val="00E23947"/>
    <w:rsid w:val="00E26D13"/>
    <w:rsid w:val="00E36085"/>
    <w:rsid w:val="00E40163"/>
    <w:rsid w:val="00E575DB"/>
    <w:rsid w:val="00E77955"/>
    <w:rsid w:val="00E87BB3"/>
    <w:rsid w:val="00EA49B9"/>
    <w:rsid w:val="00EA6CA6"/>
    <w:rsid w:val="00EB6D23"/>
    <w:rsid w:val="00ED6679"/>
    <w:rsid w:val="00EE513A"/>
    <w:rsid w:val="00EE63CB"/>
    <w:rsid w:val="00EF7F61"/>
    <w:rsid w:val="00F33DC2"/>
    <w:rsid w:val="00F51908"/>
    <w:rsid w:val="00F77103"/>
    <w:rsid w:val="00F91294"/>
    <w:rsid w:val="00F972C9"/>
    <w:rsid w:val="00FD3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FF9F7"/>
  <w15:chartTrackingRefBased/>
  <w15:docId w15:val="{9A59543E-4772-4DC9-8287-F5CA43C6A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0D0"/>
  </w:style>
  <w:style w:type="paragraph" w:styleId="Heading1">
    <w:name w:val="heading 1"/>
    <w:basedOn w:val="Normal"/>
    <w:next w:val="Normal"/>
    <w:link w:val="Heading1Char"/>
    <w:uiPriority w:val="9"/>
    <w:qFormat/>
    <w:rsid w:val="00EA49B9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49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49B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49B9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49B9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49B9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49B9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49B9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49B9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B347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7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784"/>
    <w:rPr>
      <w:vertAlign w:val="superscript"/>
    </w:rPr>
  </w:style>
  <w:style w:type="table" w:styleId="TableGrid">
    <w:name w:val="Table Grid"/>
    <w:basedOn w:val="TableNormal"/>
    <w:uiPriority w:val="39"/>
    <w:rsid w:val="00A3280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A49B9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49B9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49B9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49B9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49B9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49B9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49B9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49B9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49B9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49B9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A49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EA49B9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9B9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A49B9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EA49B9"/>
    <w:rPr>
      <w:b/>
      <w:bCs/>
    </w:rPr>
  </w:style>
  <w:style w:type="character" w:styleId="Emphasis">
    <w:name w:val="Emphasis"/>
    <w:basedOn w:val="DefaultParagraphFont"/>
    <w:uiPriority w:val="20"/>
    <w:qFormat/>
    <w:rsid w:val="00EA49B9"/>
    <w:rPr>
      <w:i/>
      <w:iCs/>
      <w:color w:val="000000" w:themeColor="text1"/>
    </w:rPr>
  </w:style>
  <w:style w:type="paragraph" w:styleId="NoSpacing">
    <w:name w:val="No Spacing"/>
    <w:uiPriority w:val="1"/>
    <w:qFormat/>
    <w:rsid w:val="00EA49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A49B9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A49B9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49B9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49B9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A49B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A49B9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EA49B9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A49B9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A49B9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A49B9"/>
    <w:pPr>
      <w:outlineLvl w:val="9"/>
    </w:pPr>
  </w:style>
  <w:style w:type="paragraph" w:styleId="ListParagraph">
    <w:name w:val="List Paragraph"/>
    <w:basedOn w:val="Normal"/>
    <w:uiPriority w:val="34"/>
    <w:qFormat/>
    <w:rsid w:val="00F972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0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54E58-6304-40D5-BC48-CF950543B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esh D</dc:creator>
  <cp:keywords/>
  <dc:description/>
  <cp:lastModifiedBy>Vignesh D</cp:lastModifiedBy>
  <cp:revision>116</cp:revision>
  <dcterms:created xsi:type="dcterms:W3CDTF">2022-03-28T08:30:00Z</dcterms:created>
  <dcterms:modified xsi:type="dcterms:W3CDTF">2025-10-09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eramics-international</vt:lpwstr>
  </property>
  <property fmtid="{D5CDD505-2E9C-101B-9397-08002B2CF9AE}" pid="3" name="Mendeley Recent Style Name 0_1">
    <vt:lpwstr>Ceramics International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computational-condensed-matter</vt:lpwstr>
  </property>
  <property fmtid="{D5CDD505-2E9C-101B-9397-08002B2CF9AE}" pid="7" name="Mendeley Recent Style Name 2_1">
    <vt:lpwstr>Computational Condensed Matter</vt:lpwstr>
  </property>
  <property fmtid="{D5CDD505-2E9C-101B-9397-08002B2CF9AE}" pid="8" name="Mendeley Recent Style Id 3_1">
    <vt:lpwstr>http://www.zotero.org/styles/journal-of-materials-science</vt:lpwstr>
  </property>
  <property fmtid="{D5CDD505-2E9C-101B-9397-08002B2CF9AE}" pid="9" name="Mendeley Recent Style Name 3_1">
    <vt:lpwstr>Journal of Materials Science</vt:lpwstr>
  </property>
  <property fmtid="{D5CDD505-2E9C-101B-9397-08002B2CF9AE}" pid="10" name="Mendeley Recent Style Id 4_1">
    <vt:lpwstr>http://www.zotero.org/styles/materials-today-physics</vt:lpwstr>
  </property>
  <property fmtid="{D5CDD505-2E9C-101B-9397-08002B2CF9AE}" pid="11" name="Mendeley Recent Style Name 4_1">
    <vt:lpwstr>Materials Today Physics</vt:lpwstr>
  </property>
  <property fmtid="{D5CDD505-2E9C-101B-9397-08002B2CF9AE}" pid="12" name="Mendeley Recent Style Id 5_1">
    <vt:lpwstr>http://www.zotero.org/styles/materials-today-proceedings</vt:lpwstr>
  </property>
  <property fmtid="{D5CDD505-2E9C-101B-9397-08002B2CF9AE}" pid="13" name="Mendeley Recent Style Name 5_1">
    <vt:lpwstr>Materials Today: Proceeding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physical-review-applied</vt:lpwstr>
  </property>
  <property fmtid="{D5CDD505-2E9C-101B-9397-08002B2CF9AE}" pid="19" name="Mendeley Recent Style Name 8_1">
    <vt:lpwstr>Physical Review Applied</vt:lpwstr>
  </property>
  <property fmtid="{D5CDD505-2E9C-101B-9397-08002B2CF9AE}" pid="20" name="Mendeley Recent Style Id 9_1">
    <vt:lpwstr>http://www.zotero.org/styles/physical-review-materials</vt:lpwstr>
  </property>
  <property fmtid="{D5CDD505-2E9C-101B-9397-08002B2CF9AE}" pid="21" name="Mendeley Recent Style Name 9_1">
    <vt:lpwstr>Physical Review Material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d0c2215b-4cd3-31c7-998a-88186c8a7668</vt:lpwstr>
  </property>
  <property fmtid="{D5CDD505-2E9C-101B-9397-08002B2CF9AE}" pid="24" name="Mendeley Citation Style_1">
    <vt:lpwstr>http://www.zotero.org/styles/materials-today-proceedings</vt:lpwstr>
  </property>
</Properties>
</file>